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7809" w14:textId="77777777" w:rsidR="001B2141" w:rsidRDefault="004A76B9" w:rsidP="001B2141">
      <w:r>
        <w:pict w14:anchorId="6D583B26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5FC9795E" w14:textId="5613B75F" w:rsidR="001B2141" w:rsidRPr="00C67FC2" w:rsidRDefault="00255716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  <w:lang w:val="es-ES"/>
                    </w:rPr>
                  </w:pPr>
                  <w:r w:rsidRPr="00C67FC2">
                    <w:rPr>
                      <w:rFonts w:ascii="Myriad Pro" w:hAnsi="Myriad Pro"/>
                      <w:b/>
                      <w:sz w:val="32"/>
                      <w:lang w:val="es-ES"/>
                    </w:rPr>
                    <w:t xml:space="preserve">DISEEMBAR                          </w:t>
                  </w:r>
                  <w:r w:rsidR="00BF0017" w:rsidRPr="00C67FC2">
                    <w:rPr>
                      <w:rFonts w:ascii="Myriad Pro" w:hAnsi="Myriad Pro"/>
                      <w:b/>
                      <w:sz w:val="32"/>
                      <w:lang w:val="es-ES"/>
                    </w:rPr>
                    <w:t xml:space="preserve"> </w:t>
                  </w:r>
                  <w:r w:rsidRPr="00C67FC2">
                    <w:rPr>
                      <w:rFonts w:ascii="Myriad Pro" w:hAnsi="Myriad Pro"/>
                      <w:b/>
                      <w:sz w:val="32"/>
                      <w:lang w:val="es-ES"/>
                    </w:rPr>
                    <w:t xml:space="preserve"> </w:t>
                  </w:r>
                  <w:r w:rsidR="00BF0017" w:rsidRPr="00C67FC2">
                    <w:rPr>
                      <w:rFonts w:ascii="Myriad Pro" w:hAnsi="Myriad Pro"/>
                      <w:b/>
                      <w:sz w:val="20"/>
                      <w:szCs w:val="20"/>
                      <w:lang w:val="es-ES"/>
                    </w:rPr>
                    <w:t>LOO TAROGALAY</w:t>
                  </w:r>
                  <w:r w:rsidRPr="00C67FC2">
                    <w:rPr>
                      <w:rFonts w:ascii="Myriad Pro" w:hAnsi="Myriad Pro"/>
                      <w:b/>
                      <w:sz w:val="32"/>
                      <w:lang w:val="es-ES"/>
                    </w:rPr>
                    <w:t>QOYSASKA ARDAYDA FASALKA 11AAD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6CE20069" wp14:editId="3536B3A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25E084E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322ABF58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2CFB69BD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4414382C" w14:textId="77777777" w:rsidR="00C97BF4" w:rsidRDefault="00C97BF4" w:rsidP="00C97BF4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BF0017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 w:rsidR="00BF0017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56BBD8E2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7F7C3B53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721DD79" w14:textId="77777777" w:rsidR="001B2141" w:rsidRDefault="004A76B9" w:rsidP="001B2141">
      <w:r>
        <w:pict w14:anchorId="7C7183B4">
          <v:shape id="Text Box 2" o:spid="_x0000_s1028" type="#_x0000_t202" style="position:absolute;margin-left:4pt;margin-top:19.1pt;width:419pt;height:47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" filled="f" stroked="f">
            <v:textbox>
              <w:txbxContent>
                <w:p w14:paraId="1158FDA1" w14:textId="4D6EACD9" w:rsidR="00972CAE" w:rsidRPr="00865CD2" w:rsidRDefault="003D13DC" w:rsidP="00892FC1">
                  <w:pPr>
                    <w:pStyle w:val="NoSpacing"/>
                    <w:rPr>
                      <w:rFonts w:ascii="Myriad Pro" w:hAnsi="Myriad Pro"/>
                      <w:b/>
                      <w:sz w:val="28"/>
                      <w:szCs w:val="24"/>
                    </w:rPr>
                  </w:pPr>
                  <w:proofErr w:type="spellStart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>Qorshooyink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>Dugsig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>Sare</w:t>
                  </w:r>
                  <w:proofErr w:type="spellEnd"/>
                  <w:r w:rsidR="00A54D5D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, </w:t>
                  </w:r>
                  <w:proofErr w:type="spellStart"/>
                  <w:r w:rsidR="00A54D5D">
                    <w:rPr>
                      <w:rFonts w:ascii="Myriad Pro" w:hAnsi="Myriad Pro"/>
                      <w:b/>
                      <w:sz w:val="28"/>
                      <w:szCs w:val="24"/>
                    </w:rPr>
                    <w:t>Kuw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>Dhaafsan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>iyo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28"/>
                      <w:szCs w:val="24"/>
                    </w:rPr>
                    <w:t>Siifiiga</w:t>
                  </w:r>
                  <w:proofErr w:type="spellEnd"/>
                </w:p>
                <w:p w14:paraId="1E06D1DF" w14:textId="29E9EBE8" w:rsidR="00DE182D" w:rsidRPr="00865CD2" w:rsidRDefault="00DE182D" w:rsidP="00454748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4"/>
                      <w:szCs w:val="26"/>
                    </w:rPr>
                  </w:pPr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Ka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hor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nt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106B12" w:rsidRPr="00865CD2">
                    <w:rPr>
                      <w:rFonts w:ascii="Trebuchet MS" w:hAnsi="Trebuchet MS"/>
                      <w:sz w:val="24"/>
                      <w:szCs w:val="26"/>
                    </w:rPr>
                    <w:t>canugaa</w:t>
                  </w:r>
                  <w:r w:rsidR="00106B12">
                    <w:rPr>
                      <w:rFonts w:ascii="Trebuchet MS" w:hAnsi="Trebuchet MS"/>
                      <w:sz w:val="24"/>
                      <w:szCs w:val="26"/>
                    </w:rPr>
                    <w:t>d</w:t>
                  </w:r>
                  <w:r w:rsidR="00106B12" w:rsidRPr="00865CD2">
                    <w:rPr>
                      <w:rFonts w:ascii="Trebuchet MS" w:hAnsi="Trebuchet MS"/>
                      <w:sz w:val="24"/>
                      <w:szCs w:val="26"/>
                    </w:rPr>
                    <w:t>a</w:t>
                  </w:r>
                  <w:proofErr w:type="spellEnd"/>
                  <w:r w:rsidR="00106B12"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ka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qali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jabi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ugsi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ar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sa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yad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waxay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baahanay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nay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hameystir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ugsi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ar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Qorshah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haafs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oo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jir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warbixi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harax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e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xiisooyinkiis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xiisooyinkeed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fasalad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qorshooyinka.Wixii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ardayd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hoos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qorshah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wuxuu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caawi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kar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go’aansi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koorsooyinke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nay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qaat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i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ay u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buuxiya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hadafyadood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ugsi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ar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kadib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06AE1D53" w14:textId="77777777" w:rsidR="00DE182D" w:rsidRPr="00865CD2" w:rsidRDefault="00DE182D" w:rsidP="00454748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p w14:paraId="60A7AD4D" w14:textId="77777777" w:rsidR="00892FC1" w:rsidRPr="00C67FC2" w:rsidRDefault="00892FC1" w:rsidP="00454748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</w:pP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ugsi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are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hallaankaag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Qorshah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haafs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wa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inay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jirtaa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siifii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dhameystiran</w:t>
                  </w:r>
                  <w:proofErr w:type="spellEnd"/>
                  <w:r w:rsidRPr="00865CD2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  <w:r w:rsidR="00106B12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b/>
                      <w:sz w:val="24"/>
                      <w:szCs w:val="26"/>
                      <w:lang w:val="es-ES"/>
                    </w:rPr>
                    <w:t>Siifiig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(ama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gelitaank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howsh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)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qaab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naagsan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ee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su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baro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nafsada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.</w:t>
                  </w:r>
                  <w:r w:rsidR="00FE31D5"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gabal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rqad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ah,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laakin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caawin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ayay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leedahay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markii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ay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timaad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codsash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shaq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uleelah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tababar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eeq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codsiy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ulliy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.</w:t>
                  </w:r>
                  <w:r w:rsidR="001C6D06"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Siifiig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xay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so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oobta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ay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aragnim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hallaankaag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x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sag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ama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y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sameyn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ar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.</w:t>
                  </w:r>
                </w:p>
                <w:p w14:paraId="1BB04D00" w14:textId="77777777" w:rsidR="00C97BF4" w:rsidRPr="00C67FC2" w:rsidRDefault="00C97BF4" w:rsidP="00454748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</w:pPr>
                </w:p>
                <w:p w14:paraId="5586AD4D" w14:textId="77777777" w:rsidR="006C5824" w:rsidRPr="00C67FC2" w:rsidRDefault="00892FC1" w:rsidP="00454748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</w:pP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nt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badan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hammaadk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qtiy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eeq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xay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u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haceysa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nt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u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haxeys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Oktoobar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Abriil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hadeer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qti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naagsan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ee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lagu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raadiy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o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isugu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een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raaq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walbo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muhiim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ah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o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kugu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caawinayo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nidaamk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codsiga</w:t>
                  </w:r>
                  <w:proofErr w:type="spellEnd"/>
                  <w:r w:rsidRPr="00C67FC2"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  <w:t>.</w:t>
                  </w:r>
                </w:p>
                <w:p w14:paraId="2AB33492" w14:textId="77777777" w:rsidR="006C5824" w:rsidRPr="00C67FC2" w:rsidRDefault="006C5824" w:rsidP="00454748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</w:pPr>
                </w:p>
                <w:p w14:paraId="37F49776" w14:textId="77777777" w:rsidR="00904796" w:rsidRPr="00C67FC2" w:rsidRDefault="00904796" w:rsidP="00454748">
                  <w:pPr>
                    <w:pStyle w:val="NoSpacing"/>
                    <w:spacing w:line="276" w:lineRule="auto"/>
                    <w:rPr>
                      <w:sz w:val="24"/>
                      <w:szCs w:val="26"/>
                      <w:lang w:val="es-ES"/>
                    </w:rPr>
                  </w:pP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Bixiyayaash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y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baarayaa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hallaankaag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si ay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ugu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araa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liisk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shaqooyi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lboo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soo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haafay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/ama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hadeer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ah,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tababar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boosask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iska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x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u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qabsig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howlah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haafsa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abaalmarin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sharafeyn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boosask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hoggaannim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>.</w:t>
                  </w:r>
                  <w:r w:rsidR="006D27A0"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hammaa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sharaxaadahaa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si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sahlan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aya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loogu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ari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kara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siifiig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oo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qti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keydiyo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mark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aad</w:t>
                  </w:r>
                  <w:proofErr w:type="spellEnd"/>
                  <w:r w:rsidRPr="00C67FC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buuxineysid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codsiy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C67FC2">
                    <w:rPr>
                      <w:sz w:val="24"/>
                      <w:szCs w:val="26"/>
                      <w:lang w:val="es-ES"/>
                    </w:rPr>
                    <w:t>.</w:t>
                  </w:r>
                </w:p>
                <w:p w14:paraId="3D635C37" w14:textId="77777777" w:rsidR="00904796" w:rsidRPr="00C67FC2" w:rsidRDefault="00DE182D" w:rsidP="00DE182D">
                  <w:pPr>
                    <w:pStyle w:val="NoSpacing"/>
                    <w:rPr>
                      <w:sz w:val="28"/>
                      <w:szCs w:val="24"/>
                      <w:lang w:val="es-ES"/>
                    </w:rPr>
                  </w:pPr>
                  <w:r w:rsidRPr="00C67FC2">
                    <w:rPr>
                      <w:sz w:val="28"/>
                      <w:szCs w:val="24"/>
                      <w:lang w:val="es-ES"/>
                    </w:rPr>
                    <w:br/>
                  </w:r>
                </w:p>
                <w:p w14:paraId="27D5755C" w14:textId="77777777" w:rsidR="00892FC1" w:rsidRPr="00C67FC2" w:rsidRDefault="00892FC1" w:rsidP="00892FC1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29D69BC2">
          <v:shape id="Text Box 8" o:spid="_x0000_s1029" type="#_x0000_t202" style="position:absolute;margin-left:2635.2pt;margin-top:494.2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" fillcolor="#c59dc3 [1945]" stroked="f" strokeweight=".5pt">
            <v:textbox>
              <w:txbxContent>
                <w:p w14:paraId="0F6341DD" w14:textId="77777777" w:rsidR="00CA36F6" w:rsidRPr="00A81976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2922359F">
          <v:shape id="Text Box 13" o:spid="_x0000_s1030" type="#_x0000_t202" style="position:absolute;margin-left:3.95pt;margin-top:523.5pt;width:575.4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" filled="f" stroked="f" strokeweight=".5pt">
            <v:textbox>
              <w:txbxContent>
                <w:p w14:paraId="21AC0CEE" w14:textId="77777777" w:rsidR="00212BB2" w:rsidRPr="00865CD2" w:rsidRDefault="00212BB2" w:rsidP="00454748">
                  <w:pPr>
                    <w:pStyle w:val="NoSpacing"/>
                    <w:spacing w:line="276" w:lineRule="auto"/>
                    <w:rPr>
                      <w:sz w:val="26"/>
                      <w:szCs w:val="28"/>
                    </w:rPr>
                  </w:pPr>
                  <w:proofErr w:type="spellStart"/>
                  <w:r w:rsidRPr="00865CD2">
                    <w:rPr>
                      <w:sz w:val="26"/>
                      <w:szCs w:val="28"/>
                    </w:rPr>
                    <w:t>Lahaanshah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ilmo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int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lagu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jiro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dugsig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sare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waxay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ka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dhigi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karta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dabagalk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waxbarashad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sare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mid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aad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u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adag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,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laakin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xaduudah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loom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baahn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inaan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lag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adkaan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karin.Hubi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inaad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sahmisid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dooqyad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oo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ay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ku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jiraan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gurig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qoysk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,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daryeelk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canug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xarunta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,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iyo</w:t>
                  </w:r>
                  <w:proofErr w:type="spellEnd"/>
                  <w:r w:rsidRPr="00865CD2">
                    <w:rPr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sz w:val="26"/>
                      <w:szCs w:val="28"/>
                    </w:rPr>
                    <w:t>bar</w:t>
                  </w:r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naamijyada</w:t>
                  </w:r>
                  <w:proofErr w:type="spellEnd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onleenka</w:t>
                  </w:r>
                  <w:proofErr w:type="spellEnd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iyo</w:t>
                  </w:r>
                  <w:proofErr w:type="spellEnd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heerka</w:t>
                  </w:r>
                  <w:proofErr w:type="spellEnd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 xml:space="preserve"> la </w:t>
                  </w:r>
                  <w:proofErr w:type="spellStart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isku</w:t>
                  </w:r>
                  <w:proofErr w:type="spellEnd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 xml:space="preserve"> </w:t>
                  </w:r>
                  <w:proofErr w:type="spellStart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daray</w:t>
                  </w:r>
                  <w:proofErr w:type="spellEnd"/>
                  <w:r w:rsidRPr="00865CD2">
                    <w:rPr>
                      <w:rStyle w:val="Strong"/>
                      <w:rFonts w:ascii="Trebuchet MS" w:hAnsi="Trebuchet MS"/>
                      <w:b w:val="0"/>
                      <w:sz w:val="26"/>
                      <w:szCs w:val="28"/>
                    </w:rPr>
                    <w:t>.</w:t>
                  </w:r>
                </w:p>
                <w:p w14:paraId="6078C5A0" w14:textId="77777777" w:rsidR="006207D8" w:rsidRPr="00865CD2" w:rsidRDefault="006207D8" w:rsidP="001B2141">
                  <w:pPr>
                    <w:rPr>
                      <w:b/>
                      <w:sz w:val="26"/>
                    </w:rPr>
                  </w:pPr>
                </w:p>
              </w:txbxContent>
            </v:textbox>
          </v:shape>
        </w:pict>
      </w:r>
      <w:r>
        <w:pict w14:anchorId="206FEDEE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52DD4141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BF0017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01077CC9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35B6E933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451D1D99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090548C8" w14:textId="77777777" w:rsidR="00275C50" w:rsidRPr="00C67FC2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C67FC2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C67FC2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2AC5DE19" w14:textId="77777777" w:rsidR="00F35BE3" w:rsidRPr="00C67FC2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3E63CD4" w14:textId="77777777" w:rsidR="00F35BE3" w:rsidRPr="00C67FC2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2B83907" w14:textId="77777777" w:rsidR="00F35BE3" w:rsidRPr="00C67FC2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C67FC2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C67FC2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C67FC2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C67FC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454748">
        <w:br w:type="page"/>
      </w:r>
    </w:p>
    <w:p w14:paraId="393A1A3D" w14:textId="77777777" w:rsidR="001B2141" w:rsidRDefault="004A76B9" w:rsidP="001B2141">
      <w:r>
        <w:lastRenderedPageBreak/>
        <w:pict w14:anchorId="174ADCC6">
          <v:shape id="_x0000_s1033" type="#_x0000_t202" style="position:absolute;margin-left:180.45pt;margin-top:5.7pt;width:385.05pt;height:237.9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<v:textbox>
              <w:txbxContent>
                <w:p w14:paraId="5B001088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2C87130A" w14:textId="77777777" w:rsidR="00781C88" w:rsidRPr="00696E04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54F2341C" w14:textId="77777777" w:rsidR="00696E04" w:rsidRPr="00C67FC2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C67FC2">
                        <w:rPr>
                          <w:rStyle w:val="PlaceholderText"/>
                          <w:lang w:val="es-ES"/>
                        </w:rPr>
                        <w:tab/>
                        <w:t>Halkaan riix si aad u gelisid qoraalka.</w:t>
                      </w:r>
                    </w:p>
                  </w:sdtContent>
                </w:sdt>
                <w:p w14:paraId="6AC5E8F7" w14:textId="77777777" w:rsidR="00781C88" w:rsidRPr="00C67FC2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2E0462C9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5000D099" w14:textId="09064548" w:rsidR="001B2141" w:rsidRPr="00F45C84" w:rsidRDefault="00C67FC2" w:rsidP="00C67FC2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C67FC2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C67FC2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C67FC2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4A4F619C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050D613E" w14:textId="77777777" w:rsidR="00671A4B" w:rsidRPr="001B2141" w:rsidRDefault="004A76B9" w:rsidP="001B2141">
      <w:r>
        <w:pict w14:anchorId="794E899A">
          <v:shape id="_x0000_s1036" type="#_x0000_t202" style="position:absolute;margin-left:180.45pt;margin-top:224.75pt;width:393.6pt;height:388.9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" fillcolor="#e1eee8 [663]" stroked="f">
            <v:textbox style="mso-next-textbox:#_x0000_s1036">
              <w:txbxContent>
                <w:p w14:paraId="2CA72DCD" w14:textId="77777777" w:rsidR="001B2141" w:rsidRPr="00865CD2" w:rsidRDefault="00BF154F" w:rsidP="005D5656">
                  <w:pPr>
                    <w:pStyle w:val="NoSpacing"/>
                    <w:rPr>
                      <w:rFonts w:ascii="Myriad Pro" w:hAnsi="Myriad Pro"/>
                      <w:sz w:val="30"/>
                    </w:rPr>
                  </w:pPr>
                  <w:proofErr w:type="spellStart"/>
                  <w:r w:rsidRPr="00865CD2">
                    <w:rPr>
                      <w:rFonts w:ascii="Myriad Pro" w:hAnsi="Myriad Pro"/>
                      <w:b/>
                      <w:sz w:val="30"/>
                    </w:rPr>
                    <w:t>Liisk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30"/>
                    </w:rPr>
                    <w:t>Warbixint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30"/>
                    </w:rPr>
                    <w:t>ardayga</w:t>
                  </w:r>
                  <w:proofErr w:type="spellEnd"/>
                </w:p>
                <w:p w14:paraId="2494EC4A" w14:textId="77777777" w:rsidR="005D5656" w:rsidRPr="00865CD2" w:rsidRDefault="004D1C7F" w:rsidP="00454748">
                  <w:pPr>
                    <w:numPr>
                      <w:ilvl w:val="0"/>
                      <w:numId w:val="40"/>
                    </w:numPr>
                    <w:spacing w:after="0" w:line="240" w:lineRule="auto"/>
                    <w:rPr>
                      <w:rFonts w:ascii="Trebuchet MS" w:hAnsi="Trebuchet MS"/>
                      <w:szCs w:val="24"/>
                    </w:rPr>
                  </w:pP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Sii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wad ka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shaqeynta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siifii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>—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Tani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x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ahaaneysa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eyb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muhiim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ah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ee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odsiga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lliy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>.</w:t>
                  </w:r>
                </w:p>
                <w:p w14:paraId="00398C0F" w14:textId="77777777" w:rsidR="004D1C7F" w:rsidRPr="00865CD2" w:rsidRDefault="004D1C7F" w:rsidP="00454748">
                  <w:pPr>
                    <w:numPr>
                      <w:ilvl w:val="0"/>
                      <w:numId w:val="40"/>
                    </w:numPr>
                    <w:spacing w:after="0" w:line="240" w:lineRule="auto"/>
                    <w:rPr>
                      <w:rFonts w:ascii="Trebuchet MS" w:hAnsi="Trebuchet MS"/>
                      <w:szCs w:val="24"/>
                    </w:rPr>
                  </w:pPr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La kulan la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taliyahaaga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jaheynt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markale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i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loo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hormariy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jadwalka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of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eyn.Hubi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in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laga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diiwaangelinay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oorsooyin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ug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qab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badan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taas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o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aad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u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alant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>. </w:t>
                  </w:r>
                </w:p>
                <w:p w14:paraId="3ABEBF44" w14:textId="79CE75D0" w:rsidR="004D1C7F" w:rsidRPr="00C67FC2" w:rsidRDefault="004D1C7F" w:rsidP="00454748">
                  <w:pPr>
                    <w:numPr>
                      <w:ilvl w:val="0"/>
                      <w:numId w:val="40"/>
                    </w:numPr>
                    <w:spacing w:before="100" w:beforeAutospacing="1" w:after="0" w:line="240" w:lineRule="auto"/>
                    <w:rPr>
                      <w:rFonts w:ascii="Trebuchet MS" w:hAnsi="Trebuchet MS"/>
                      <w:szCs w:val="24"/>
                      <w:lang w:val="es-ES"/>
                    </w:rPr>
                  </w:pPr>
                  <w:proofErr w:type="spellStart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Iska</w:t>
                  </w:r>
                  <w:proofErr w:type="spellEnd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diiwaangeli</w:t>
                  </w:r>
                  <w:proofErr w:type="spellEnd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barnaamijyada</w:t>
                  </w:r>
                  <w:proofErr w:type="spellEnd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guga</w:t>
                  </w:r>
                  <w:proofErr w:type="spellEnd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ee</w:t>
                  </w:r>
                  <w:proofErr w:type="spellEnd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 xml:space="preserve"> SAT </w:t>
                  </w:r>
                  <w:proofErr w:type="spellStart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iyo</w:t>
                  </w:r>
                  <w:proofErr w:type="spellEnd"/>
                  <w:r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>/ama ACT.</w:t>
                  </w:r>
                  <w:r w:rsidR="001217F5" w:rsidRPr="00C67FC2">
                    <w:rPr>
                      <w:rFonts w:ascii="Trebuchet MS" w:hAnsi="Trebuchet MS"/>
                      <w:b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Weydii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la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taliyahaag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haddii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ay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tahay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inaad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qaadatid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Imtixaank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Maadad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SAT</w:t>
                  </w:r>
                  <w:r w:rsidR="004C36DA"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4C36DA" w:rsidRPr="00C67FC2">
                    <w:rPr>
                      <w:rFonts w:ascii="Trebuchet MS" w:hAnsi="Trebuchet MS"/>
                      <w:szCs w:val="24"/>
                      <w:lang w:val="es-ES"/>
                    </w:rPr>
                    <w:t>qaboobahan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.</w:t>
                  </w:r>
                  <w:r w:rsidR="00D94E41"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Ogow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haddii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aad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u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qalantid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hel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k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dhaafid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qidmad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adig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oo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kal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hadlayo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 xml:space="preserve"> la </w:t>
                  </w:r>
                  <w:proofErr w:type="spellStart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taliyahaaga</w:t>
                  </w:r>
                  <w:proofErr w:type="spellEnd"/>
                  <w:r w:rsidRPr="00C67FC2">
                    <w:rPr>
                      <w:rFonts w:ascii="Trebuchet MS" w:hAnsi="Trebuchet MS"/>
                      <w:szCs w:val="24"/>
                      <w:lang w:val="es-ES"/>
                    </w:rPr>
                    <w:t>.</w:t>
                  </w:r>
                </w:p>
                <w:p w14:paraId="42BC66CD" w14:textId="77777777" w:rsidR="00454748" w:rsidRPr="00C67FC2" w:rsidRDefault="00454748" w:rsidP="00854BA0">
                  <w:pPr>
                    <w:rPr>
                      <w:rFonts w:ascii="Myriad Pro" w:hAnsi="Myriad Pro"/>
                      <w:b/>
                      <w:sz w:val="30"/>
                      <w:lang w:val="es-ES"/>
                    </w:rPr>
                  </w:pPr>
                </w:p>
                <w:p w14:paraId="50C09931" w14:textId="77777777" w:rsidR="00854BA0" w:rsidRPr="00865CD2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0"/>
                    </w:rPr>
                  </w:pPr>
                  <w:proofErr w:type="spellStart"/>
                  <w:r w:rsidRPr="00865CD2">
                    <w:rPr>
                      <w:rFonts w:ascii="Myriad Pro" w:hAnsi="Myriad Pro"/>
                      <w:b/>
                      <w:sz w:val="30"/>
                    </w:rPr>
                    <w:t>Liisk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30"/>
                    </w:rPr>
                    <w:t>warbixinta</w:t>
                  </w:r>
                  <w:proofErr w:type="spellEnd"/>
                  <w:r w:rsidRPr="00865CD2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865CD2">
                    <w:rPr>
                      <w:rFonts w:ascii="Myriad Pro" w:hAnsi="Myriad Pro"/>
                      <w:b/>
                      <w:sz w:val="30"/>
                    </w:rPr>
                    <w:t>Qoyska</w:t>
                  </w:r>
                  <w:proofErr w:type="spellEnd"/>
                </w:p>
                <w:p w14:paraId="07C1DB06" w14:textId="008AB71C" w:rsidR="00C124B0" w:rsidRPr="00865CD2" w:rsidRDefault="00C124B0" w:rsidP="00454748">
                  <w:pPr>
                    <w:numPr>
                      <w:ilvl w:val="0"/>
                      <w:numId w:val="39"/>
                    </w:numPr>
                    <w:spacing w:after="100" w:afterAutospacing="1" w:line="240" w:lineRule="auto"/>
                    <w:rPr>
                      <w:rFonts w:ascii="Trebuchet MS" w:hAnsi="Trebuchet MS"/>
                      <w:szCs w:val="24"/>
                    </w:rPr>
                  </w:pPr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Ku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caawi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="000457CC" w:rsidRPr="00865CD2">
                    <w:rPr>
                      <w:rFonts w:ascii="Trebuchet MS" w:hAnsi="Trebuchet MS"/>
                      <w:b/>
                      <w:szCs w:val="24"/>
                    </w:rPr>
                    <w:t>canugaa</w:t>
                  </w:r>
                  <w:r w:rsidR="000457CC">
                    <w:rPr>
                      <w:rFonts w:ascii="Trebuchet MS" w:hAnsi="Trebuchet MS"/>
                      <w:b/>
                      <w:szCs w:val="24"/>
                    </w:rPr>
                    <w:t>d</w:t>
                  </w:r>
                  <w:r w:rsidR="000457CC" w:rsidRPr="00865CD2">
                    <w:rPr>
                      <w:rFonts w:ascii="Trebuchet MS" w:hAnsi="Trebuchet MS"/>
                      <w:b/>
                      <w:szCs w:val="24"/>
                    </w:rPr>
                    <w:t>a</w:t>
                  </w:r>
                  <w:proofErr w:type="spellEnd"/>
                  <w:r w:rsidR="000457CC"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inuu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hormariyo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siifii.</w:t>
                  </w:r>
                  <w:r w:rsidRPr="00865CD2">
                    <w:rPr>
                      <w:rFonts w:ascii="Trebuchet MS" w:hAnsi="Trebuchet MS"/>
                      <w:szCs w:val="24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awi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dhallaanka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nu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k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fakar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guulahiis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am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guulahee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howlah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y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ay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aragnim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haq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>.</w:t>
                  </w:r>
                </w:p>
                <w:p w14:paraId="32FC3013" w14:textId="77777777" w:rsidR="0007343C" w:rsidRPr="00865CD2" w:rsidRDefault="0007343C" w:rsidP="00454748">
                  <w:pPr>
                    <w:numPr>
                      <w:ilvl w:val="0"/>
                      <w:numId w:val="39"/>
                    </w:numPr>
                    <w:spacing w:after="0" w:line="240" w:lineRule="auto"/>
                    <w:rPr>
                      <w:rFonts w:ascii="Trebuchet MS" w:hAnsi="Trebuchet MS"/>
                      <w:szCs w:val="24"/>
                    </w:rPr>
                  </w:pPr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Wada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fiiri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natiijooyinka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PSAT/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NMSQT.</w:t>
                  </w:r>
                  <w:r w:rsidRPr="00865CD2">
                    <w:rPr>
                      <w:rFonts w:ascii="Trebuchet MS" w:hAnsi="Trebuchet MS"/>
                      <w:szCs w:val="24"/>
                    </w:rPr>
                    <w:t>Wargelint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buund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nuga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x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l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maat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orshah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xbarash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bilaash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ah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ee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AT.Qorshahaa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onleen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,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o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l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habeey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uxu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aleysanyah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buundooyin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mtixaan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nuga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o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x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awi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arta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s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am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y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n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k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haqeeyaa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aag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u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baaha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hormarin.Wax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badan k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bar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orshahaa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xbarash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l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gaareey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ee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SAT.</w:t>
                  </w:r>
                </w:p>
                <w:p w14:paraId="0FCD19E7" w14:textId="77777777" w:rsidR="0007343C" w:rsidRPr="00865CD2" w:rsidRDefault="0007343C" w:rsidP="00454748">
                  <w:pPr>
                    <w:numPr>
                      <w:ilvl w:val="0"/>
                      <w:numId w:val="39"/>
                    </w:numPr>
                    <w:spacing w:after="0" w:line="240" w:lineRule="auto"/>
                    <w:rPr>
                      <w:rFonts w:ascii="Trebuchet MS" w:hAnsi="Trebuchet MS"/>
                      <w:szCs w:val="24"/>
                    </w:rPr>
                  </w:pPr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Kala hadal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qaadashada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koorsooyinka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adag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sannadka</w:t>
                  </w:r>
                  <w:proofErr w:type="spellEnd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b/>
                      <w:szCs w:val="24"/>
                    </w:rPr>
                    <w:t>xigga.</w:t>
                  </w:r>
                  <w:r w:rsidRPr="00865CD2">
                    <w:rPr>
                      <w:rFonts w:ascii="Trebuchet MS" w:hAnsi="Trebuchet MS"/>
                      <w:szCs w:val="24"/>
                    </w:rPr>
                    <w:t>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aadash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heer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lliy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am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oorsooyin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harafeyn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i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qof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ey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x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awi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arta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canugaa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u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diyaar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garowg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haq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lliy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—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y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waa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ido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kale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wa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oorsooyink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saraakiish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ogolaanshah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kulliy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ay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jecelyihii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inay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arkaan.Wax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badan ka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baro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fasalada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 xml:space="preserve"> </w:t>
                  </w:r>
                  <w:proofErr w:type="spellStart"/>
                  <w:r w:rsidRPr="00865CD2">
                    <w:rPr>
                      <w:rFonts w:ascii="Trebuchet MS" w:hAnsi="Trebuchet MS"/>
                      <w:szCs w:val="24"/>
                    </w:rPr>
                    <w:t>hormarsan</w:t>
                  </w:r>
                  <w:proofErr w:type="spellEnd"/>
                  <w:r w:rsidRPr="00865CD2">
                    <w:rPr>
                      <w:rFonts w:ascii="Trebuchet MS" w:hAnsi="Trebuchet MS"/>
                      <w:szCs w:val="24"/>
                    </w:rPr>
                    <w:t>.</w:t>
                  </w:r>
                </w:p>
                <w:p w14:paraId="4A6773F5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5501D391">
          <v:shape id="Text Box 9" o:spid="_x0000_s1035" type="#_x0000_t202" style="position:absolute;margin-left:1.95pt;margin-top:9.95pt;width:170.85pt;height:62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" filled="f" stroked="f" strokeweight=".5pt">
            <v:textbox style="mso-next-textbox:#Text Box 9">
              <w:txbxContent>
                <w:p w14:paraId="6DC06162" w14:textId="649F5B1A" w:rsidR="00C7202C" w:rsidRPr="00865CD2" w:rsidRDefault="000E0CED" w:rsidP="00B507AC">
                  <w:pPr>
                    <w:pStyle w:val="NoSpacing"/>
                    <w:rPr>
                      <w:rFonts w:eastAsia="Times New Roman"/>
                      <w:sz w:val="19"/>
                      <w:szCs w:val="21"/>
                    </w:rPr>
                  </w:pPr>
                  <w:proofErr w:type="spellStart"/>
                  <w:r w:rsidRPr="00865CD2">
                    <w:rPr>
                      <w:rFonts w:ascii="Myriad Pro" w:hAnsi="Myriad Pro"/>
                      <w:b/>
                      <w:color w:val="EA6312" w:themeColor="accent2"/>
                      <w:sz w:val="19"/>
                      <w:szCs w:val="21"/>
                    </w:rPr>
                    <w:t>SHEEKO:</w:t>
                  </w:r>
                  <w:r w:rsidRPr="00865CD2">
                    <w:rPr>
                      <w:sz w:val="19"/>
                      <w:szCs w:val="21"/>
                    </w:rPr>
                    <w:t>Haddi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="005A4F4B" w:rsidRPr="00865CD2">
                    <w:rPr>
                      <w:sz w:val="19"/>
                      <w:szCs w:val="21"/>
                    </w:rPr>
                    <w:t>arday</w:t>
                  </w:r>
                  <w:r w:rsidR="005A4F4B">
                    <w:rPr>
                      <w:sz w:val="19"/>
                      <w:szCs w:val="21"/>
                    </w:rPr>
                    <w:t>d</w:t>
                  </w:r>
                  <w:r w:rsidR="005A4F4B" w:rsidRPr="00865CD2">
                    <w:rPr>
                      <w:sz w:val="19"/>
                      <w:szCs w:val="21"/>
                    </w:rPr>
                    <w:t>a</w:t>
                  </w:r>
                  <w:proofErr w:type="spellEnd"/>
                  <w:r w:rsidR="005A4F4B"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orsheyna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nu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ad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ulsh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s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iiwaangeli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ar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xil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lb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>.</w:t>
                  </w:r>
                </w:p>
                <w:p w14:paraId="0864D86D" w14:textId="77777777" w:rsidR="000E0CED" w:rsidRPr="00865CD2" w:rsidRDefault="000E0CED" w:rsidP="00B507AC">
                  <w:pPr>
                    <w:pStyle w:val="NoSpacing"/>
                    <w:rPr>
                      <w:sz w:val="19"/>
                      <w:szCs w:val="21"/>
                    </w:rPr>
                  </w:pPr>
                </w:p>
                <w:p w14:paraId="1FCF8FC3" w14:textId="77777777" w:rsidR="00B507AC" w:rsidRPr="00865CD2" w:rsidRDefault="000E0CED" w:rsidP="00B507AC">
                  <w:pPr>
                    <w:pStyle w:val="NoSpacing"/>
                    <w:rPr>
                      <w:rFonts w:eastAsia="Times New Roman"/>
                      <w:sz w:val="19"/>
                      <w:szCs w:val="21"/>
                    </w:rPr>
                  </w:pPr>
                  <w:proofErr w:type="spellStart"/>
                  <w:r w:rsidRPr="00865CD2">
                    <w:rPr>
                      <w:rFonts w:ascii="Myriad Pro" w:hAnsi="Myriad Pro"/>
                      <w:b/>
                      <w:color w:val="EA6312" w:themeColor="accent2"/>
                      <w:sz w:val="19"/>
                      <w:szCs w:val="21"/>
                    </w:rPr>
                    <w:t>XAQIIQADA:</w:t>
                  </w:r>
                  <w:r w:rsidRPr="00865CD2">
                    <w:rPr>
                      <w:sz w:val="19"/>
                      <w:szCs w:val="21"/>
                    </w:rPr>
                    <w:t>Kulli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ulsh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Farsam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’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lbaab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u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fur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xeer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golaansh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icnahee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yah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loom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ahn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naa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l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tartanti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ad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kale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lagu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golaad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>.</w:t>
                  </w:r>
                  <w:r w:rsidR="00D82534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h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um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ahn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uund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SAT ama ACT am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orm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laaki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u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ahanyihii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mtixaa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eeleynt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>.</w:t>
                  </w:r>
                </w:p>
                <w:p w14:paraId="78CAEE39" w14:textId="4F466C0D" w:rsidR="00B507AC" w:rsidRPr="00865CD2" w:rsidRDefault="00B507AC" w:rsidP="00136394">
                  <w:pPr>
                    <w:pStyle w:val="NoSpacing"/>
                    <w:rPr>
                      <w:sz w:val="19"/>
                      <w:szCs w:val="21"/>
                    </w:rPr>
                  </w:pPr>
                  <w:proofErr w:type="spellStart"/>
                  <w:r w:rsidRPr="00865CD2">
                    <w:rPr>
                      <w:sz w:val="19"/>
                      <w:szCs w:val="21"/>
                    </w:rPr>
                    <w:t>Kulliya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lb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wax yar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y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k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uwantah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nidaam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golaanshaha.Qaarkoo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rab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in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of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lb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uuxi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cods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;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aarn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um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ahna.Buund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mtixaa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fasal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10aad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caawi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ar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="000457CC" w:rsidRPr="00865CD2">
                    <w:rPr>
                      <w:sz w:val="19"/>
                      <w:szCs w:val="21"/>
                    </w:rPr>
                    <w:t>canugaa</w:t>
                  </w:r>
                  <w:r w:rsidR="000457CC">
                    <w:rPr>
                      <w:sz w:val="19"/>
                      <w:szCs w:val="21"/>
                    </w:rPr>
                    <w:t>d</w:t>
                  </w:r>
                  <w:r w:rsidR="000457CC" w:rsidRPr="00865CD2">
                    <w:rPr>
                      <w:sz w:val="19"/>
                      <w:szCs w:val="21"/>
                    </w:rPr>
                    <w:t>a</w:t>
                  </w:r>
                  <w:proofErr w:type="spellEnd"/>
                  <w:r w:rsidR="000457CC"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nu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go’aansad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oors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l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aadana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iyaar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loog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noqd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u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heeg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h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haddi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a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iyaar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u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tah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am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ad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u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hey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oors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heer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.Buund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3 ama 4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l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icn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tah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in </w:t>
                  </w:r>
                  <w:proofErr w:type="spellStart"/>
                  <w:r w:rsidR="000457CC" w:rsidRPr="00865CD2">
                    <w:rPr>
                      <w:sz w:val="19"/>
                      <w:szCs w:val="21"/>
                    </w:rPr>
                    <w:t>canugaa</w:t>
                  </w:r>
                  <w:r w:rsidR="000457CC">
                    <w:rPr>
                      <w:sz w:val="19"/>
                      <w:szCs w:val="21"/>
                    </w:rPr>
                    <w:t>d</w:t>
                  </w:r>
                  <w:r w:rsidR="000457CC" w:rsidRPr="00865CD2">
                    <w:rPr>
                      <w:sz w:val="19"/>
                      <w:szCs w:val="21"/>
                    </w:rPr>
                    <w:t>a</w:t>
                  </w:r>
                  <w:proofErr w:type="spellEnd"/>
                  <w:r w:rsidR="000457CC"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iyaar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u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yah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heer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xisaabt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ngiriiska.Weydi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l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taliyah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canugaa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wax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aabs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oorsooyin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Bridge to College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haddi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="000457CC" w:rsidRPr="00865CD2">
                    <w:rPr>
                      <w:sz w:val="19"/>
                      <w:szCs w:val="21"/>
                    </w:rPr>
                    <w:t>canugaa</w:t>
                  </w:r>
                  <w:r w:rsidR="000457CC">
                    <w:rPr>
                      <w:sz w:val="19"/>
                      <w:szCs w:val="21"/>
                    </w:rPr>
                    <w:t>d</w:t>
                  </w:r>
                  <w:r w:rsidR="000457CC" w:rsidRPr="00865CD2">
                    <w:rPr>
                      <w:sz w:val="19"/>
                      <w:szCs w:val="21"/>
                    </w:rPr>
                    <w:t>a</w:t>
                  </w:r>
                  <w:proofErr w:type="spellEnd"/>
                  <w:r w:rsidR="000457CC"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uundee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1 ama 2.</w:t>
                  </w:r>
                </w:p>
                <w:p w14:paraId="1C21FE5D" w14:textId="77777777" w:rsidR="004A1A8B" w:rsidRPr="00865CD2" w:rsidRDefault="004A1A8B" w:rsidP="00B507AC">
                  <w:pPr>
                    <w:pStyle w:val="NoSpacing"/>
                    <w:rPr>
                      <w:sz w:val="19"/>
                      <w:szCs w:val="21"/>
                    </w:rPr>
                  </w:pPr>
                </w:p>
                <w:p w14:paraId="5F2800C9" w14:textId="77777777" w:rsidR="00B507AC" w:rsidRPr="00865CD2" w:rsidRDefault="004A1A8B" w:rsidP="00B507AC">
                  <w:pPr>
                    <w:pStyle w:val="NoSpacing"/>
                    <w:rPr>
                      <w:sz w:val="19"/>
                      <w:szCs w:val="21"/>
                    </w:rPr>
                  </w:pPr>
                  <w:proofErr w:type="spellStart"/>
                  <w:r w:rsidRPr="00865CD2">
                    <w:rPr>
                      <w:sz w:val="19"/>
                      <w:szCs w:val="21"/>
                    </w:rPr>
                    <w:t>Kulliyadah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yaala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aleendar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rubaca.Hub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naa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k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eegti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aleendar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barash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ixi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ilow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rubac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taariiqah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hammaad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ee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ulli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ooqaa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>.</w:t>
                  </w:r>
                </w:p>
                <w:p w14:paraId="1CB31868" w14:textId="77777777" w:rsidR="004A1A8B" w:rsidRPr="00865CD2" w:rsidRDefault="004A1A8B" w:rsidP="00B507AC">
                  <w:pPr>
                    <w:pStyle w:val="NoSpacing"/>
                    <w:rPr>
                      <w:sz w:val="19"/>
                      <w:szCs w:val="21"/>
                    </w:rPr>
                  </w:pPr>
                </w:p>
                <w:p w14:paraId="1DBC0B26" w14:textId="77777777" w:rsidR="00B507AC" w:rsidRPr="00865CD2" w:rsidRDefault="00B507AC" w:rsidP="00B507AC">
                  <w:pPr>
                    <w:pStyle w:val="NoSpacing"/>
                    <w:rPr>
                      <w:sz w:val="19"/>
                      <w:szCs w:val="21"/>
                    </w:rPr>
                  </w:pPr>
                  <w:proofErr w:type="spellStart"/>
                  <w:r w:rsidRPr="00865CD2">
                    <w:rPr>
                      <w:sz w:val="19"/>
                      <w:szCs w:val="21"/>
                    </w:rPr>
                    <w:t>Haddi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l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golaad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icnahee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arwalb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m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ha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in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laga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golaad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rnaamij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gaar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ah am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fasal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ooqaaga.Barnaamij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aarkoo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waxay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leeyihii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haruudah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ogolaanshah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qaarkoo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tallaabooyin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heeraad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ah ama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foomam:Bilow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aamul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Arday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Caalami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ah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rnaamij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ugsi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are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iy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barnaamijy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aryeel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caafimaadk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i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alkaalint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axitaanad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>/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fullint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harcig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,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si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loo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magacaabo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dhoor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 xml:space="preserve"> </w:t>
                  </w:r>
                  <w:proofErr w:type="spellStart"/>
                  <w:r w:rsidRPr="00865CD2">
                    <w:rPr>
                      <w:sz w:val="19"/>
                      <w:szCs w:val="21"/>
                    </w:rPr>
                    <w:t>kaliya</w:t>
                  </w:r>
                  <w:proofErr w:type="spellEnd"/>
                  <w:r w:rsidRPr="00865CD2">
                    <w:rPr>
                      <w:sz w:val="19"/>
                      <w:szCs w:val="21"/>
                    </w:rPr>
                    <w:t>.</w:t>
                  </w:r>
                </w:p>
                <w:p w14:paraId="52048194" w14:textId="77777777" w:rsidR="004A1A8B" w:rsidRDefault="004A1A8B" w:rsidP="00B507AC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1EBDD44" w14:textId="77777777" w:rsidR="004A1A8B" w:rsidRPr="004A1A8B" w:rsidRDefault="004A1A8B" w:rsidP="004A1A8B">
                  <w:pPr>
                    <w:pStyle w:val="NoSpacing"/>
                    <w:jc w:val="right"/>
                    <w:rPr>
                      <w:sz w:val="20"/>
                      <w:szCs w:val="26"/>
                    </w:rPr>
                  </w:pPr>
                </w:p>
                <w:p w14:paraId="20942CA8" w14:textId="77777777" w:rsidR="00B507AC" w:rsidRPr="004A1A8B" w:rsidRDefault="00B507AC" w:rsidP="00B507AC">
                  <w:pPr>
                    <w:pStyle w:val="NoSpacing"/>
                    <w:rPr>
                      <w:rFonts w:ascii="Times New Roman" w:eastAsia="Times New Roman" w:hAnsi="Times New Roman" w:cs="Times New Roman"/>
                      <w:sz w:val="20"/>
                      <w:szCs w:val="26"/>
                    </w:rPr>
                  </w:pPr>
                </w:p>
                <w:p w14:paraId="6F81F049" w14:textId="77777777" w:rsidR="008A2468" w:rsidRPr="00B507AC" w:rsidRDefault="008A2468" w:rsidP="00B507AC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6EC16C1" w14:textId="77777777" w:rsidR="000E0CED" w:rsidRPr="00B507AC" w:rsidRDefault="000E0CED" w:rsidP="00B507AC">
                  <w:pPr>
                    <w:pStyle w:val="NoSpacing"/>
                    <w:rPr>
                      <w:b/>
                      <w:color w:val="808080" w:themeColor="background1" w:themeShade="80"/>
                      <w:sz w:val="24"/>
                      <w:szCs w:val="26"/>
                    </w:rPr>
                  </w:pPr>
                </w:p>
                <w:p w14:paraId="0A31DC3C" w14:textId="77777777" w:rsidR="001B2141" w:rsidRPr="00B507AC" w:rsidRDefault="001B2141" w:rsidP="00B507AC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8CAFB6" w14:textId="77777777" w:rsidR="00051A2B" w:rsidRDefault="00051A2B" w:rsidP="009909CD">
      <w:pPr>
        <w:spacing w:after="0" w:line="240" w:lineRule="auto"/>
      </w:pPr>
      <w:r>
        <w:separator/>
      </w:r>
    </w:p>
  </w:endnote>
  <w:endnote w:type="continuationSeparator" w:id="0">
    <w:p w14:paraId="2EA904FC" w14:textId="77777777" w:rsidR="00051A2B" w:rsidRDefault="00051A2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4ED31" w14:textId="77777777" w:rsidR="004A76B9" w:rsidRDefault="004A7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A4382" w14:textId="77777777" w:rsidR="001C2DFC" w:rsidRDefault="001C2DFC" w:rsidP="001C2DF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42E7B36B" wp14:editId="4DDAD92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16CB92E" w14:textId="4C0AFE36" w:rsidR="001C2DFC" w:rsidRPr="00D46648" w:rsidRDefault="001C2DFC" w:rsidP="001C2DF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/>
    <w:hyperlink r:id="rId3" w:history="1">
      <w:r w:rsidR="004A76B9" w:rsidRPr="0046342C">
        <w:rPr>
          <w:rStyle w:val="Hyperlink"/>
        </w:rPr>
        <w:t>https://gearup.wa.gov/students-families</w:t>
      </w:r>
    </w:hyperlink>
    <w:r w:rsidR="004A76B9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D94E41">
      <w:rPr>
        <w:rFonts w:ascii="Myriad Pro" w:hAnsi="Myriad Pro"/>
        <w:sz w:val="24"/>
        <w:szCs w:val="36"/>
      </w:rPr>
      <w:t>canugaada</w:t>
    </w:r>
    <w:proofErr w:type="spellEnd"/>
    <w:r w:rsidR="00D94E41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E3466" w14:textId="77777777" w:rsidR="004A76B9" w:rsidRDefault="004A76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1E3239" w14:textId="77777777" w:rsidR="00051A2B" w:rsidRDefault="00051A2B" w:rsidP="009909CD">
      <w:pPr>
        <w:spacing w:after="0" w:line="240" w:lineRule="auto"/>
      </w:pPr>
      <w:r>
        <w:separator/>
      </w:r>
    </w:p>
  </w:footnote>
  <w:footnote w:type="continuationSeparator" w:id="0">
    <w:p w14:paraId="22E27113" w14:textId="77777777" w:rsidR="00051A2B" w:rsidRDefault="00051A2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EDAD7" w14:textId="77777777" w:rsidR="004A76B9" w:rsidRDefault="004A76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4E3CA" w14:textId="77777777" w:rsidR="004A76B9" w:rsidRDefault="004A76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2C393" w14:textId="77777777" w:rsidR="004A76B9" w:rsidRDefault="004A76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C0448"/>
    <w:multiLevelType w:val="multilevel"/>
    <w:tmpl w:val="E6A841A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0DA4"/>
    <w:multiLevelType w:val="multilevel"/>
    <w:tmpl w:val="FB84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925FB"/>
    <w:multiLevelType w:val="multilevel"/>
    <w:tmpl w:val="B540C93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14B7C"/>
    <w:multiLevelType w:val="multilevel"/>
    <w:tmpl w:val="15D61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6"/>
  </w:num>
  <w:num w:numId="4">
    <w:abstractNumId w:val="8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5"/>
  </w:num>
  <w:num w:numId="11">
    <w:abstractNumId w:val="25"/>
  </w:num>
  <w:num w:numId="12">
    <w:abstractNumId w:val="32"/>
  </w:num>
  <w:num w:numId="13">
    <w:abstractNumId w:val="10"/>
  </w:num>
  <w:num w:numId="14">
    <w:abstractNumId w:val="21"/>
  </w:num>
  <w:num w:numId="15">
    <w:abstractNumId w:val="24"/>
  </w:num>
  <w:num w:numId="16">
    <w:abstractNumId w:val="13"/>
  </w:num>
  <w:num w:numId="17">
    <w:abstractNumId w:val="33"/>
  </w:num>
  <w:num w:numId="18">
    <w:abstractNumId w:val="6"/>
  </w:num>
  <w:num w:numId="19">
    <w:abstractNumId w:val="27"/>
  </w:num>
  <w:num w:numId="20">
    <w:abstractNumId w:val="34"/>
  </w:num>
  <w:num w:numId="21">
    <w:abstractNumId w:val="1"/>
  </w:num>
  <w:num w:numId="22">
    <w:abstractNumId w:val="3"/>
  </w:num>
  <w:num w:numId="23">
    <w:abstractNumId w:val="17"/>
  </w:num>
  <w:num w:numId="24">
    <w:abstractNumId w:val="36"/>
  </w:num>
  <w:num w:numId="25">
    <w:abstractNumId w:val="20"/>
  </w:num>
  <w:num w:numId="26">
    <w:abstractNumId w:val="31"/>
  </w:num>
  <w:num w:numId="27">
    <w:abstractNumId w:val="35"/>
  </w:num>
  <w:num w:numId="28">
    <w:abstractNumId w:val="2"/>
  </w:num>
  <w:num w:numId="29">
    <w:abstractNumId w:val="22"/>
  </w:num>
  <w:num w:numId="30">
    <w:abstractNumId w:val="4"/>
  </w:num>
  <w:num w:numId="31">
    <w:abstractNumId w:val="23"/>
  </w:num>
  <w:num w:numId="32">
    <w:abstractNumId w:val="28"/>
  </w:num>
  <w:num w:numId="33">
    <w:abstractNumId w:val="37"/>
  </w:num>
  <w:num w:numId="34">
    <w:abstractNumId w:val="30"/>
  </w:num>
  <w:num w:numId="35">
    <w:abstractNumId w:val="0"/>
  </w:num>
  <w:num w:numId="36">
    <w:abstractNumId w:val="9"/>
  </w:num>
  <w:num w:numId="37">
    <w:abstractNumId w:val="18"/>
  </w:num>
  <w:num w:numId="38">
    <w:abstractNumId w:val="29"/>
  </w:num>
  <w:num w:numId="39">
    <w:abstractNumId w:val="11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UwNjM1NjQ1N7VQ0lEKTi0uzszPAykwrAUAYR5s9ywAAAA="/>
  </w:docVars>
  <w:rsids>
    <w:rsidRoot w:val="001B2141"/>
    <w:rsid w:val="000457CC"/>
    <w:rsid w:val="00051A2B"/>
    <w:rsid w:val="0007343C"/>
    <w:rsid w:val="00076C3A"/>
    <w:rsid w:val="000C40B8"/>
    <w:rsid w:val="000E0CED"/>
    <w:rsid w:val="00106B12"/>
    <w:rsid w:val="001217F5"/>
    <w:rsid w:val="00136394"/>
    <w:rsid w:val="00153E9C"/>
    <w:rsid w:val="001733BE"/>
    <w:rsid w:val="001956B9"/>
    <w:rsid w:val="001A6610"/>
    <w:rsid w:val="001B2141"/>
    <w:rsid w:val="001C2DFC"/>
    <w:rsid w:val="001C6D06"/>
    <w:rsid w:val="001D16DC"/>
    <w:rsid w:val="001D41E3"/>
    <w:rsid w:val="001D5F2E"/>
    <w:rsid w:val="00212BB2"/>
    <w:rsid w:val="00255716"/>
    <w:rsid w:val="00275C50"/>
    <w:rsid w:val="003D13DC"/>
    <w:rsid w:val="003E771B"/>
    <w:rsid w:val="00406591"/>
    <w:rsid w:val="00414D69"/>
    <w:rsid w:val="00436814"/>
    <w:rsid w:val="00454748"/>
    <w:rsid w:val="0047425E"/>
    <w:rsid w:val="004A1A8B"/>
    <w:rsid w:val="004A76B9"/>
    <w:rsid w:val="004C36DA"/>
    <w:rsid w:val="004C6F4F"/>
    <w:rsid w:val="004D131D"/>
    <w:rsid w:val="004D1C7F"/>
    <w:rsid w:val="005326F5"/>
    <w:rsid w:val="00532A29"/>
    <w:rsid w:val="00546BFC"/>
    <w:rsid w:val="00571AEF"/>
    <w:rsid w:val="005945E5"/>
    <w:rsid w:val="005A4F4B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824"/>
    <w:rsid w:val="006D27A0"/>
    <w:rsid w:val="006F45EA"/>
    <w:rsid w:val="0070210A"/>
    <w:rsid w:val="00761661"/>
    <w:rsid w:val="00781C88"/>
    <w:rsid w:val="00784F1D"/>
    <w:rsid w:val="00790717"/>
    <w:rsid w:val="007E0452"/>
    <w:rsid w:val="007E226E"/>
    <w:rsid w:val="008110A7"/>
    <w:rsid w:val="00841577"/>
    <w:rsid w:val="008506A7"/>
    <w:rsid w:val="00854BA0"/>
    <w:rsid w:val="00862933"/>
    <w:rsid w:val="00865CD2"/>
    <w:rsid w:val="00871AC4"/>
    <w:rsid w:val="00874387"/>
    <w:rsid w:val="008916E0"/>
    <w:rsid w:val="00892FC1"/>
    <w:rsid w:val="008A2468"/>
    <w:rsid w:val="008A4FE5"/>
    <w:rsid w:val="008F484C"/>
    <w:rsid w:val="00904796"/>
    <w:rsid w:val="00972CAE"/>
    <w:rsid w:val="00980FFC"/>
    <w:rsid w:val="00981E73"/>
    <w:rsid w:val="009909CD"/>
    <w:rsid w:val="009B09EE"/>
    <w:rsid w:val="009B3CD1"/>
    <w:rsid w:val="009C6715"/>
    <w:rsid w:val="00A25076"/>
    <w:rsid w:val="00A51106"/>
    <w:rsid w:val="00A54D5D"/>
    <w:rsid w:val="00A56FC5"/>
    <w:rsid w:val="00A81976"/>
    <w:rsid w:val="00A924DC"/>
    <w:rsid w:val="00AC67ED"/>
    <w:rsid w:val="00B044CD"/>
    <w:rsid w:val="00B507AC"/>
    <w:rsid w:val="00B53C93"/>
    <w:rsid w:val="00B646B2"/>
    <w:rsid w:val="00B84392"/>
    <w:rsid w:val="00B91A1C"/>
    <w:rsid w:val="00BD3320"/>
    <w:rsid w:val="00BF0017"/>
    <w:rsid w:val="00BF154F"/>
    <w:rsid w:val="00C124B0"/>
    <w:rsid w:val="00C67FC2"/>
    <w:rsid w:val="00C7202C"/>
    <w:rsid w:val="00C91747"/>
    <w:rsid w:val="00C97BF4"/>
    <w:rsid w:val="00CA36F6"/>
    <w:rsid w:val="00CD2DEC"/>
    <w:rsid w:val="00CE5BCB"/>
    <w:rsid w:val="00CF1D50"/>
    <w:rsid w:val="00D14F9D"/>
    <w:rsid w:val="00D257AF"/>
    <w:rsid w:val="00D321C2"/>
    <w:rsid w:val="00D82534"/>
    <w:rsid w:val="00D94E41"/>
    <w:rsid w:val="00DE182D"/>
    <w:rsid w:val="00EC5391"/>
    <w:rsid w:val="00ED4925"/>
    <w:rsid w:val="00F010F1"/>
    <w:rsid w:val="00F35BE3"/>
    <w:rsid w:val="00F40A18"/>
    <w:rsid w:val="00F56DB3"/>
    <w:rsid w:val="00F95852"/>
    <w:rsid w:val="00FD7D61"/>
    <w:rsid w:val="00FE31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4DD0875"/>
  <w15:docId w15:val="{C7640E96-E742-478E-923D-3E6A0BBCF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F4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6F4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6F4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6F4F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6F4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6F4F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6F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6F4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6F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4C6F4F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6F4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4C6F4F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4C6F4F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6F4F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6F4F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6F4F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6F4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6F4F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6F4F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F4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F4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4C6F4F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6F4F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F4F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4C6F4F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4C6F4F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6F4F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C6F4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C6F4F"/>
  </w:style>
  <w:style w:type="paragraph" w:styleId="Quote">
    <w:name w:val="Quote"/>
    <w:basedOn w:val="Normal"/>
    <w:next w:val="Normal"/>
    <w:link w:val="QuoteChar"/>
    <w:uiPriority w:val="29"/>
    <w:qFormat/>
    <w:rsid w:val="004C6F4F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4C6F4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4C6F4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4C6F4F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6F4F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C6F4F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4C6F4F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4C6F4F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6F4F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4C6F4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12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lesize">
    <w:name w:val="filesize"/>
    <w:basedOn w:val="DefaultParagraphFont"/>
    <w:rsid w:val="00B507AC"/>
  </w:style>
  <w:style w:type="character" w:styleId="UnresolvedMention">
    <w:name w:val="Unresolved Mention"/>
    <w:basedOn w:val="DefaultParagraphFont"/>
    <w:uiPriority w:val="99"/>
    <w:semiHidden/>
    <w:unhideWhenUsed/>
    <w:rsid w:val="004A76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earup.wa.gov/students-families" TargetMode="External"/><Relationship Id="rId2" Type="http://schemas.openxmlformats.org/officeDocument/2006/relationships/hyperlink" Target="http://readysetgrad.org/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354A59"/>
    <w:rsid w:val="00377D01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B006EC-6099-42DC-BD0F-7C815A3B9F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8</cp:revision>
  <cp:lastPrinted>2015-05-28T22:43:00Z</cp:lastPrinted>
  <dcterms:created xsi:type="dcterms:W3CDTF">2018-07-03T15:07:00Z</dcterms:created>
  <dcterms:modified xsi:type="dcterms:W3CDTF">2021-08-27T19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